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72BF20F8" w:rsidR="00967748" w:rsidRPr="00324DBA" w:rsidRDefault="0048202B"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2960CBA5" wp14:editId="0DA706F2">
                  <wp:simplePos x="0" y="0"/>
                  <wp:positionH relativeFrom="column">
                    <wp:posOffset>-57150</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0B2676" w:rsidRPr="000B2676">
              <w:rPr>
                <w:rFonts w:ascii="Palatino Linotype" w:hAnsi="Palatino Linotype"/>
                <w:noProof/>
                <w:spacing w:val="-6"/>
                <w:sz w:val="28"/>
                <w:szCs w:val="28"/>
                <w:lang w:bidi="fa-IR"/>
              </w:rPr>
              <w:t>Annals of Optimization With Applications</w:t>
            </w:r>
          </w:p>
          <w:p w14:paraId="187DBB91" w14:textId="324BA5AE" w:rsidR="00813E9C" w:rsidRPr="002933EC" w:rsidRDefault="00874069"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2933EC" w:rsidRPr="002933EC">
                <w:rPr>
                  <w:rStyle w:val="Hyperlink"/>
                  <w:rFonts w:ascii="Palatino Linotype" w:eastAsia="Calibri" w:hAnsi="Palatino Linotype" w:cs="Adobe Devanagari"/>
                  <w:bCs/>
                  <w:color w:val="auto"/>
                  <w:sz w:val="24"/>
                  <w:szCs w:val="24"/>
                  <w:u w:val="none"/>
                  <w:lang w:bidi="fa-IR"/>
                </w:rPr>
                <w:t>www.</w:t>
              </w:r>
              <w:r w:rsidR="000B2676" w:rsidRPr="000B2676">
                <w:rPr>
                  <w:rStyle w:val="Hyperlink"/>
                  <w:rFonts w:ascii="Palatino Linotype" w:eastAsia="Calibri" w:hAnsi="Palatino Linotype" w:cs="Adobe Devanagari"/>
                  <w:bCs/>
                  <w:color w:val="auto"/>
                  <w:sz w:val="24"/>
                  <w:szCs w:val="24"/>
                  <w:u w:val="none"/>
                  <w:lang w:bidi="fa-IR"/>
                </w:rPr>
                <w:t>anowa</w:t>
              </w:r>
              <w:r w:rsidR="002933EC" w:rsidRPr="002933EC">
                <w:rPr>
                  <w:rStyle w:val="Hyperlink"/>
                  <w:rFonts w:ascii="Palatino Linotype" w:eastAsia="Calibri" w:hAnsi="Palatino Linotype" w:cs="Adobe Devanagari"/>
                  <w:bCs/>
                  <w:color w:val="auto"/>
                  <w:sz w:val="24"/>
                  <w:u w:val="none"/>
                  <w:lang w:bidi="fa-IR"/>
                </w:rPr>
                <w:t>.reapress</w:t>
              </w:r>
              <w:r w:rsidR="002933EC" w:rsidRPr="002933EC">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F13F25">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A72CF" w14:textId="77777777" w:rsidR="00874069" w:rsidRPr="00FE73CA" w:rsidRDefault="00874069" w:rsidP="00FA44F9">
      <w:r w:rsidRPr="00FE73CA">
        <w:separator/>
      </w:r>
    </w:p>
  </w:endnote>
  <w:endnote w:type="continuationSeparator" w:id="0">
    <w:p w14:paraId="11FA9110" w14:textId="77777777" w:rsidR="00874069" w:rsidRPr="00FE73CA" w:rsidRDefault="00874069" w:rsidP="00FA44F9">
      <w:r w:rsidRPr="00FE73CA">
        <w:continuationSeparator/>
      </w:r>
    </w:p>
  </w:endnote>
  <w:endnote w:type="continuationNotice" w:id="1">
    <w:p w14:paraId="7A79CF5E" w14:textId="77777777" w:rsidR="00874069" w:rsidRDefault="0087406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FE2B0" w14:textId="77777777" w:rsidR="00874069" w:rsidRPr="00FE73CA" w:rsidRDefault="00874069" w:rsidP="00FA44F9">
      <w:pPr>
        <w:bidi w:val="0"/>
      </w:pPr>
      <w:r w:rsidRPr="00FE73CA">
        <w:separator/>
      </w:r>
    </w:p>
  </w:footnote>
  <w:footnote w:type="continuationSeparator" w:id="0">
    <w:p w14:paraId="7C7D72CB" w14:textId="77777777" w:rsidR="00874069" w:rsidRPr="00FE73CA" w:rsidRDefault="00874069" w:rsidP="00FA44F9">
      <w:r w:rsidRPr="00FE73CA">
        <w:continuationSeparator/>
      </w:r>
    </w:p>
  </w:footnote>
  <w:footnote w:type="continuationNotice" w:id="1">
    <w:p w14:paraId="55EED81C" w14:textId="77777777" w:rsidR="00874069" w:rsidRPr="00FE73CA" w:rsidRDefault="00874069"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874069"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874069"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676"/>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33EC"/>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4CD6"/>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202B"/>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4069"/>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3F25"/>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amd.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03C4E93C-9762-4B8F-9997-2D43E1AAF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Words>
  <Characters>1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09:26:00Z</dcterms:created>
  <dcterms:modified xsi:type="dcterms:W3CDTF">2025-08-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